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Biomedical Engineer position at your esteemed organization in Qatar Doha. As a highly motivated and qualified professional with a passion for merging engineering principles with healthcare innovation, I am eager to contribute my expertise to advance medical technologies and improve patient outcomes in this dynamic region. My academic background, hands-on experience, and commitment to excellence align perfectly with the opportunities available in Qatar Doha, making me an ideal candidate for this role.</w:t>
      </w:r>
    </w:p>
    <w:p>
      <w:pPr>
        <w:pStyle w:val="BodyText"/>
      </w:pPr>
      <w:r>
        <w:t xml:space="preserve">Biomedical engineering is a field that bridges the gap between technology and human health, and I have dedicated my career to mastering this interdisciplinary discipline. With a Master’s degree in Biomedical Engineering from [Your University] and over [X years] of professional experience, I have developed a strong foundation in designing medical devices, optimizing healthcare systems, and leveraging cutting-edge technologies to address complex biological challenges. My work has spanned areas such as biomaterials development, medical imaging analysis, and the integration of AI-driven solutions into clinical practices. These experiences have equipped me with the technical skills and problem-solving acumen required to thrive in a fast-paced environment like Qatar Doha.</w:t>
      </w:r>
    </w:p>
    <w:p>
      <w:pPr>
        <w:pStyle w:val="BodyText"/>
      </w:pPr>
      <w:r>
        <w:t xml:space="preserve">What excites me most about the Biomedical Engineer role in Qatar Doha is the opportunity to contribute to a region that is rapidly transforming its healthcare infrastructure. The state-of-the-art facilities, such as Hamad Medical Corporation and the growing emphasis on medical research, present an ideal platform for innovation. I am particularly inspired by Qatar’s Vision 2030, which prioritizes healthcare advancement and technological development. By joining your team, I aim to support initiatives that align with these goals while fostering sustainable solutions tailored to the unique needs of the local population.</w:t>
      </w:r>
    </w:p>
    <w:p>
      <w:pPr>
        <w:pStyle w:val="BodyText"/>
      </w:pPr>
      <w:r>
        <w:t xml:space="preserve">My professional journey has been defined by a commitment to excellence and a proactive approach to learning. At [Previous Employer or Project], I led the development of a novel diagnostic tool that improved early detection rates for cardiovascular diseases, demonstrating my ability to translate theoretical knowledge into real-world impact. Additionally, my experience in collaborative projects with multidisciplinary teams has honed my communication and leadership skills, enabling me to work effectively in diverse environments. These experiences have also strengthened my adaptability, a critical trait for thriving in a vibrant city like Doha, where cultural diversity and innovation coexist.</w:t>
      </w:r>
    </w:p>
    <w:p>
      <w:pPr>
        <w:pStyle w:val="BodyText"/>
      </w:pPr>
      <w:r>
        <w:t xml:space="preserve">Qatar Doha offers an unparalleled setting for professionals who are driven by purpose and progress. The city’s blend of modern infrastructure, cultural richness, and global connectivity makes it an attractive destination for experts in science and technology. I am particularly drawn to the opportunities for collaboration with institutions such as the Qatar Foundation and the Weill Cornell Medicine-Qatar, which are at the forefront of medical research. I am confident that my background in biomedical engineering, combined with my enthusiasm for contributing to a forward-thinking community, will allow me to make meaningful contributions to your organization.</w:t>
      </w:r>
    </w:p>
    <w:p>
      <w:pPr>
        <w:pStyle w:val="BodyText"/>
      </w:pPr>
      <w:r>
        <w:t xml:space="preserve">In addition to technical expertise, I bring a strong sense of responsibility and ethical integrity. Biomedical engineers play a critical role in ensuring the safety and efficacy of medical technologies, and I take this responsibility seriously. My work has always prioritized patient welfare, regulatory compliance, and sustainable practices. Whether it is optimizing the performance of medical devices or advocating for accessible healthcare solutions, I strive to uphold the highest standards of professionalism.</w:t>
      </w:r>
    </w:p>
    <w:p>
      <w:pPr>
        <w:pStyle w:val="BodyText"/>
      </w:pPr>
      <w:r>
        <w:t xml:space="preserve">As a Biomedical Engineer with a global perspective and a deep appreciation for the unique challenges and opportunities in Qatar Doha, I am eager to bring my skills to your team. I am confident that my dedication to innovation, combined with my ability to work collaboratively across disciplines, will enable me to contribute effectively to your projects. I would be honored to discuss how my background and vision align with the goals of your organization.</w:t>
      </w:r>
    </w:p>
    <w:p>
      <w:pPr>
        <w:pStyle w:val="BodyText"/>
      </w:pPr>
      <w:r>
        <w:t xml:space="preserve">Thank you for considering my application. I look forward to the possibility of contributing to the advancement of healthcare in Qatar Doha through my work as a Biomedical Engineer.</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dc:language>en</dc:language>
  <cp:keywords/>
  <dcterms:created xsi:type="dcterms:W3CDTF">2026-07-19T07:40:00Z</dcterms:created>
  <dcterms:modified xsi:type="dcterms:W3CDTF">2026-07-19T07:40:00Z</dcterms:modified>
</cp:coreProperties>
</file>

<file path=docProps/custom.xml><?xml version="1.0" encoding="utf-8"?>
<Properties xmlns="http://schemas.openxmlformats.org/officeDocument/2006/custom-properties" xmlns:vt="http://schemas.openxmlformats.org/officeDocument/2006/docPropsVTypes"/>
</file>